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5F8EE" w14:textId="6151C6B3" w:rsidR="00BA6DEA" w:rsidRPr="00BA6DEA" w:rsidRDefault="00BA6DEA" w:rsidP="00BA6DEA">
      <w:pPr>
        <w:shd w:val="clear" w:color="auto" w:fill="FFFFFF"/>
        <w:spacing w:after="0" w:line="240" w:lineRule="auto"/>
        <w:jc w:val="center"/>
        <w:rPr>
          <w:rFonts w:ascii="Times New Roman" w:eastAsia="Times New Roman" w:hAnsi="Times New Roman" w:cs="Times New Roman"/>
          <w:color w:val="333333"/>
          <w:sz w:val="24"/>
          <w:szCs w:val="24"/>
          <w:lang w:eastAsia="es-CL"/>
        </w:rPr>
      </w:pPr>
      <w:r w:rsidRPr="00BA6DEA">
        <w:rPr>
          <w:noProof/>
          <w:sz w:val="24"/>
          <w:szCs w:val="24"/>
        </w:rPr>
        <w:drawing>
          <wp:inline distT="0" distB="0" distL="0" distR="0" wp14:anchorId="3C63919D" wp14:editId="51D15225">
            <wp:extent cx="5612130" cy="3074670"/>
            <wp:effectExtent l="0" t="0" r="762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07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BB027" w14:textId="7777777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eastAsia="es-CL"/>
        </w:rPr>
      </w:pPr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eastAsia="es-CL"/>
        </w:rPr>
        <w:t xml:space="preserve">Figure 1: </w:t>
      </w:r>
      <w:proofErr w:type="spellStart"/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eastAsia="es-CL"/>
        </w:rPr>
        <w:t>Hypothesis</w:t>
      </w:r>
      <w:proofErr w:type="spellEnd"/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eastAsia="es-CL"/>
        </w:rPr>
        <w:t xml:space="preserve"> </w:t>
      </w:r>
      <w:proofErr w:type="spellStart"/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eastAsia="es-CL"/>
        </w:rPr>
        <w:t>summary</w:t>
      </w:r>
      <w:proofErr w:type="spellEnd"/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eastAsia="es-CL"/>
        </w:rPr>
        <w:t xml:space="preserve"> </w:t>
      </w:r>
      <w:proofErr w:type="spellStart"/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eastAsia="es-CL"/>
        </w:rPr>
        <w:t>model</w:t>
      </w:r>
      <w:proofErr w:type="spellEnd"/>
    </w:p>
    <w:p w14:paraId="0348DEFF" w14:textId="5EB00640" w:rsidR="009F0A88" w:rsidRPr="00BA6DEA" w:rsidRDefault="009F0A88">
      <w:pPr>
        <w:rPr>
          <w:sz w:val="24"/>
          <w:szCs w:val="24"/>
        </w:rPr>
      </w:pPr>
    </w:p>
    <w:p w14:paraId="57D6E483" w14:textId="67640B3E" w:rsidR="00BA6DEA" w:rsidRPr="00BA6DEA" w:rsidRDefault="00BA6DEA" w:rsidP="00BA6D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L"/>
        </w:rPr>
      </w:pPr>
      <w:r w:rsidRPr="00BA6DEA">
        <w:rPr>
          <w:noProof/>
          <w:sz w:val="24"/>
          <w:szCs w:val="24"/>
        </w:rPr>
        <w:drawing>
          <wp:inline distT="0" distB="0" distL="0" distR="0" wp14:anchorId="242919FE" wp14:editId="66493546">
            <wp:extent cx="5612130" cy="3928745"/>
            <wp:effectExtent l="0" t="0" r="7620" b="0"/>
            <wp:docPr id="2" name="Picture 2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92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95B1E" w14:textId="7777777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</w:pPr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  <w:t>Figure 2: Student and parents Perceived Meritocracy items</w:t>
      </w:r>
    </w:p>
    <w:p w14:paraId="3B5ED5CE" w14:textId="51F8EEA0" w:rsidR="00BA6DEA" w:rsidRPr="00BA6DEA" w:rsidRDefault="00BA6DEA" w:rsidP="00BA6D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L"/>
        </w:rPr>
      </w:pPr>
      <w:r w:rsidRPr="00BA6DEA">
        <w:rPr>
          <w:noProof/>
          <w:sz w:val="24"/>
          <w:szCs w:val="24"/>
          <w:lang w:val="en-GB"/>
        </w:rPr>
        <w:lastRenderedPageBreak/>
        <w:drawing>
          <wp:inline distT="0" distB="0" distL="0" distR="0" wp14:anchorId="32DBF550" wp14:editId="218DBB7D">
            <wp:extent cx="5612130" cy="3928745"/>
            <wp:effectExtent l="0" t="0" r="7620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92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D0E36" w14:textId="7777777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</w:pPr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  <w:t>Figure 3: Distribution of average deserved and obtained grades</w:t>
      </w:r>
    </w:p>
    <w:p w14:paraId="21ECA96E" w14:textId="55E74877" w:rsidR="00BA6DEA" w:rsidRPr="00BA6DEA" w:rsidRDefault="00BA6DEA">
      <w:pPr>
        <w:rPr>
          <w:sz w:val="24"/>
          <w:szCs w:val="24"/>
          <w:lang w:val="en-GB"/>
        </w:rPr>
      </w:pPr>
    </w:p>
    <w:p w14:paraId="57C164ED" w14:textId="16D93BF9" w:rsidR="00BA6DEA" w:rsidRPr="00BA6DEA" w:rsidRDefault="00BA6DEA" w:rsidP="00BA6D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L"/>
        </w:rPr>
      </w:pPr>
      <w:r w:rsidRPr="00BA6DEA">
        <w:rPr>
          <w:noProof/>
          <w:sz w:val="24"/>
          <w:szCs w:val="24"/>
          <w:lang w:val="en-GB"/>
        </w:rPr>
        <w:lastRenderedPageBreak/>
        <w:drawing>
          <wp:inline distT="0" distB="0" distL="0" distR="0" wp14:anchorId="5349F824" wp14:editId="555E63F4">
            <wp:extent cx="5612130" cy="3928745"/>
            <wp:effectExtent l="0" t="0" r="7620" b="0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928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9CEDC" w14:textId="624D36E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</w:pPr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  <w:t>Figure 4: Pearson’s correlation matrix for perception of meritocracy and sense of justice in grades</w:t>
      </w:r>
    </w:p>
    <w:p w14:paraId="47401B27" w14:textId="015E7BD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</w:pPr>
    </w:p>
    <w:p w14:paraId="20C1A453" w14:textId="7777777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</w:pPr>
    </w:p>
    <w:p w14:paraId="76A64E4D" w14:textId="757D4857" w:rsidR="00BA6DEA" w:rsidRPr="00BA6DEA" w:rsidRDefault="00BA6DEA" w:rsidP="00BA6D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L"/>
        </w:rPr>
      </w:pPr>
      <w:r w:rsidRPr="00BA6DEA">
        <w:rPr>
          <w:noProof/>
          <w:sz w:val="24"/>
          <w:szCs w:val="24"/>
          <w:lang w:val="en-GB"/>
        </w:rPr>
        <w:drawing>
          <wp:inline distT="0" distB="0" distL="0" distR="0" wp14:anchorId="16708B8D" wp14:editId="212D74AA">
            <wp:extent cx="5612130" cy="3061335"/>
            <wp:effectExtent l="0" t="0" r="7620" b="5715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6D502" w14:textId="7777777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</w:pPr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  <w:lastRenderedPageBreak/>
        <w:t>Figure 5: Interaction between parental, student and meritocratic perceptions and justice in grades</w:t>
      </w:r>
    </w:p>
    <w:p w14:paraId="24D3DCFE" w14:textId="3FC9C6FD" w:rsidR="00BA6DEA" w:rsidRPr="00BA6DEA" w:rsidRDefault="00BA6DEA">
      <w:pPr>
        <w:rPr>
          <w:sz w:val="24"/>
          <w:szCs w:val="24"/>
          <w:lang w:val="en-GB"/>
        </w:rPr>
      </w:pPr>
    </w:p>
    <w:p w14:paraId="4713B457" w14:textId="02675916" w:rsidR="00BA6DEA" w:rsidRPr="00BA6DEA" w:rsidRDefault="00BA6DEA" w:rsidP="00BA6DE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L"/>
        </w:rPr>
      </w:pPr>
      <w:r w:rsidRPr="00BA6DEA">
        <w:rPr>
          <w:noProof/>
          <w:sz w:val="24"/>
          <w:szCs w:val="24"/>
          <w:lang w:val="en-GB"/>
        </w:rPr>
        <w:drawing>
          <wp:inline distT="0" distB="0" distL="0" distR="0" wp14:anchorId="38238E37" wp14:editId="67E15C3F">
            <wp:extent cx="5612130" cy="3061335"/>
            <wp:effectExtent l="0" t="0" r="7620" b="5715"/>
            <wp:docPr id="6" name="Picture 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06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FA37B5" w14:textId="77777777" w:rsidR="00BA6DEA" w:rsidRPr="00BA6DEA" w:rsidRDefault="00BA6DEA" w:rsidP="00BA6DEA">
      <w:pPr>
        <w:shd w:val="clear" w:color="auto" w:fill="FFFFFF"/>
        <w:spacing w:after="150" w:line="240" w:lineRule="auto"/>
        <w:ind w:left="1365" w:right="1365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</w:pPr>
      <w:r w:rsidRPr="00BA6DEA">
        <w:rPr>
          <w:rFonts w:ascii="Times New Roman" w:eastAsia="Times New Roman" w:hAnsi="Times New Roman" w:cs="Times New Roman"/>
          <w:color w:val="000000"/>
          <w:sz w:val="24"/>
          <w:szCs w:val="24"/>
          <w:lang w:val="en-GB" w:eastAsia="es-CL"/>
        </w:rPr>
        <w:t>Figure 6: Interaction between parental, student and meritocratic perceptions and justice in grades</w:t>
      </w:r>
    </w:p>
    <w:p w14:paraId="3AE3BE27" w14:textId="77777777" w:rsidR="00BA6DEA" w:rsidRPr="00BA6DEA" w:rsidRDefault="00BA6DEA">
      <w:pPr>
        <w:rPr>
          <w:sz w:val="24"/>
          <w:szCs w:val="24"/>
          <w:lang w:val="en-GB"/>
        </w:rPr>
      </w:pPr>
    </w:p>
    <w:sectPr w:rsidR="00BA6DEA" w:rsidRPr="00BA6DE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wNTIwNrIwNDcxMjdW0lEKTi0uzszPAykwrAUAH86RmSwAAAA="/>
  </w:docVars>
  <w:rsids>
    <w:rsidRoot w:val="009F0A88"/>
    <w:rsid w:val="009F0A88"/>
    <w:rsid w:val="00BA6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409C11"/>
  <w15:chartTrackingRefBased/>
  <w15:docId w15:val="{0CD8446E-7615-4980-8F83-3FF8794CF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aption">
    <w:name w:val="caption"/>
    <w:basedOn w:val="Normal"/>
    <w:rsid w:val="00BA6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5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09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2</Words>
  <Characters>400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2</cp:revision>
  <dcterms:created xsi:type="dcterms:W3CDTF">2022-08-24T22:00:00Z</dcterms:created>
  <dcterms:modified xsi:type="dcterms:W3CDTF">2022-08-24T22:01:00Z</dcterms:modified>
</cp:coreProperties>
</file>